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77777777" w:rsidR="00041E78" w:rsidRDefault="00301D3A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pict w14:anchorId="4E01C6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1029" type="#_x0000_t75" alt="RIO_mono" style="position:absolute;margin-left:-23.6pt;margin-top:-42.3pt;width:143pt;height:42.55pt;z-index:2;visibility:visible">
            <v:imagedata r:id="rId5" o:title="RIO_mono" cropright="33408f"/>
          </v:shape>
        </w:pict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6F651B7F" w14:textId="1BF75F7E" w:rsidR="00A306C8" w:rsidRDefault="00080683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DengXian" w:hAnsi="Arial" w:cs="Arial"/>
          <w:b/>
          <w:bCs/>
          <w:sz w:val="28"/>
          <w:szCs w:val="28"/>
          <w:lang w:eastAsia="en-GB"/>
        </w:rPr>
      </w:pPr>
      <w:r w:rsidRPr="00080683">
        <w:rPr>
          <w:rFonts w:ascii="Arial" w:eastAsia="DengXian" w:hAnsi="Arial" w:cs="Arial"/>
          <w:b/>
          <w:bCs/>
          <w:sz w:val="28"/>
          <w:szCs w:val="28"/>
          <w:lang w:eastAsia="en-GB"/>
        </w:rPr>
        <w:t>Public Policy</w:t>
      </w:r>
      <w:r w:rsidR="00CD0254"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 &amp; Management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, </w:t>
      </w:r>
      <w:r w:rsidR="0049469E" w:rsidRPr="00A306C8">
        <w:rPr>
          <w:rFonts w:ascii="Arial" w:eastAsia="DengXian" w:hAnsi="Arial" w:cs="Arial"/>
          <w:b/>
          <w:bCs/>
          <w:sz w:val="28"/>
          <w:szCs w:val="28"/>
          <w:lang w:eastAsia="en-GB"/>
        </w:rPr>
        <w:t>MSc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>/Pg</w:t>
      </w:r>
      <w:r w:rsidR="00CD0254">
        <w:rPr>
          <w:rFonts w:ascii="Arial" w:eastAsia="DengXian" w:hAnsi="Arial" w:cs="Arial"/>
          <w:b/>
          <w:bCs/>
          <w:sz w:val="28"/>
          <w:szCs w:val="28"/>
          <w:lang w:eastAsia="en-GB"/>
        </w:rPr>
        <w:t>Dip</w:t>
      </w:r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EEC8421" w14:textId="2ACE2182" w:rsidR="00E176F8" w:rsidRPr="00080683" w:rsidRDefault="00CD0254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</w:rPr>
      </w:pPr>
      <w:bookmarkStart w:id="0" w:name="_Hlk77334321"/>
      <w:r w:rsidRPr="00CD0254">
        <w:rPr>
          <w:rFonts w:ascii="Arial" w:eastAsia="Calibri" w:hAnsi="Arial" w:cs="Arial"/>
        </w:rPr>
        <w:t>Why do you think you are the right person to study this programme</w:t>
      </w:r>
      <w:r w:rsidR="00E176F8" w:rsidRPr="00080683">
        <w:rPr>
          <w:rFonts w:ascii="Arial" w:eastAsia="Calibri" w:hAnsi="Arial" w:cs="Arial"/>
        </w:rPr>
        <w:t>? (</w:t>
      </w:r>
      <w:r>
        <w:rPr>
          <w:rFonts w:ascii="Arial" w:eastAsia="Calibri" w:hAnsi="Arial" w:cs="Arial"/>
        </w:rPr>
        <w:t>3</w:t>
      </w:r>
      <w:r w:rsidR="00E176F8" w:rsidRPr="00080683">
        <w:rPr>
          <w:rFonts w:ascii="Arial" w:eastAsia="Calibri" w:hAnsi="Arial" w:cs="Arial"/>
        </w:rPr>
        <w:t>00 words)</w:t>
      </w:r>
    </w:p>
    <w:bookmarkEnd w:id="0"/>
    <w:p w14:paraId="2295B125" w14:textId="77777777" w:rsidR="00A90FB7" w:rsidRPr="00041E78" w:rsidRDefault="00301D3A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noProof/>
          <w:sz w:val="26"/>
          <w:szCs w:val="26"/>
          <w:lang w:val="en-GB" w:eastAsia="en-GB"/>
        </w:rPr>
        <w:pict w14:anchorId="30F0CD5C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.7pt;margin-top:14.7pt;width:439.4pt;height:564.3pt;z-index:1">
            <v:textbox>
              <w:txbxContent>
                <w:p w14:paraId="0460DCC8" w14:textId="77777777" w:rsidR="00A90FB7" w:rsidRDefault="00A90FB7"/>
              </w:txbxContent>
            </v:textbox>
          </v:shape>
        </w:pict>
      </w:r>
    </w:p>
    <w:p w14:paraId="63B9930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4A9BC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646330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E1F52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AB029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58FE5A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C6AF0D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A758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F6520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FB50F9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023C6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78EBA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993EA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A93653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39F41A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FA7815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1A756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A168E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E6FBE5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5A78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57FDF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B6E17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F4924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D9CBE4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13BA5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83F2F5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B08D5B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E4925A6" w14:textId="77777777" w:rsidR="00B74EE4" w:rsidRDefault="00B74EE4" w:rsidP="00B74EE4">
      <w:pPr>
        <w:tabs>
          <w:tab w:val="left" w:pos="6200"/>
        </w:tabs>
        <w:rPr>
          <w:rFonts w:ascii="Arial" w:hAnsi="Arial" w:cs="Arial"/>
          <w:i/>
          <w:sz w:val="26"/>
          <w:szCs w:val="26"/>
        </w:rPr>
      </w:pPr>
    </w:p>
    <w:p w14:paraId="57363CE7" w14:textId="2DA6D498" w:rsidR="00B74EE4" w:rsidRPr="00080683" w:rsidRDefault="00CD0254" w:rsidP="009059C5">
      <w:pPr>
        <w:numPr>
          <w:ilvl w:val="0"/>
          <w:numId w:val="11"/>
        </w:numPr>
        <w:tabs>
          <w:tab w:val="left" w:pos="709"/>
        </w:tabs>
        <w:rPr>
          <w:rFonts w:ascii="Arial" w:hAnsi="Arial" w:cs="Arial"/>
          <w:szCs w:val="24"/>
        </w:rPr>
      </w:pPr>
      <w:bookmarkStart w:id="1" w:name="_Hlk77894639"/>
      <w:r w:rsidRPr="00CD0254">
        <w:rPr>
          <w:rFonts w:ascii="Arial" w:hAnsi="Arial" w:cs="Arial"/>
          <w:szCs w:val="24"/>
        </w:rPr>
        <w:lastRenderedPageBreak/>
        <w:t>How do you think you are suited to the style of learning at the University of Glasgow which is based on critical analysis and interactive learning</w:t>
      </w:r>
      <w:r w:rsidR="00B74EE4" w:rsidRPr="00080683">
        <w:rPr>
          <w:rFonts w:ascii="Arial" w:hAnsi="Arial" w:cs="Arial"/>
          <w:szCs w:val="24"/>
        </w:rPr>
        <w:t>?</w:t>
      </w:r>
      <w:r w:rsidR="009059C5" w:rsidRPr="00080683">
        <w:rPr>
          <w:rFonts w:ascii="Arial" w:hAnsi="Arial" w:cs="Arial"/>
          <w:szCs w:val="24"/>
        </w:rPr>
        <w:t xml:space="preserve"> </w:t>
      </w:r>
      <w:r w:rsidR="00B74EE4" w:rsidRPr="00080683">
        <w:rPr>
          <w:rFonts w:ascii="Arial" w:hAnsi="Arial" w:cs="Arial"/>
          <w:szCs w:val="24"/>
        </w:rPr>
        <w:t>(</w:t>
      </w:r>
      <w:r>
        <w:rPr>
          <w:rFonts w:ascii="Arial" w:hAnsi="Arial" w:cs="Arial"/>
          <w:szCs w:val="24"/>
        </w:rPr>
        <w:t>3</w:t>
      </w:r>
      <w:r w:rsidR="00B74EE4" w:rsidRPr="00080683">
        <w:rPr>
          <w:rFonts w:ascii="Arial" w:hAnsi="Arial" w:cs="Arial"/>
          <w:szCs w:val="24"/>
        </w:rPr>
        <w:t>00 words)</w:t>
      </w:r>
    </w:p>
    <w:p w14:paraId="56CB3D76" w14:textId="77777777" w:rsidR="00B74EE4" w:rsidRPr="00B74EE4" w:rsidRDefault="00301D3A" w:rsidP="00B74EE4">
      <w:pPr>
        <w:tabs>
          <w:tab w:val="left" w:pos="709"/>
        </w:tabs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pict w14:anchorId="21030316">
          <v:shape id="_x0000_s1030" type="#_x0000_t202" style="position:absolute;left:0;text-align:left;margin-left:1.15pt;margin-top:10.05pt;width:439.4pt;height:564.3pt;z-index:3">
            <v:textbox style="mso-next-textbox:#_x0000_s1030">
              <w:txbxContent>
                <w:p w14:paraId="68508277" w14:textId="77777777" w:rsidR="00F70F3D" w:rsidRDefault="00F70F3D" w:rsidP="00F70F3D"/>
              </w:txbxContent>
            </v:textbox>
          </v:shape>
        </w:pict>
      </w:r>
      <w:bookmarkEnd w:id="1"/>
    </w:p>
    <w:sectPr w:rsidR="00B74EE4" w:rsidRPr="00B74EE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E3307"/>
    <w:rsid w:val="0030123D"/>
    <w:rsid w:val="00301D3A"/>
    <w:rsid w:val="003210EE"/>
    <w:rsid w:val="003E2058"/>
    <w:rsid w:val="004062DE"/>
    <w:rsid w:val="00454470"/>
    <w:rsid w:val="004675B9"/>
    <w:rsid w:val="0049469E"/>
    <w:rsid w:val="004D7A96"/>
    <w:rsid w:val="00572BD3"/>
    <w:rsid w:val="006333BC"/>
    <w:rsid w:val="00654935"/>
    <w:rsid w:val="006E3C17"/>
    <w:rsid w:val="006E516C"/>
    <w:rsid w:val="007153A6"/>
    <w:rsid w:val="007836B4"/>
    <w:rsid w:val="007A6714"/>
    <w:rsid w:val="0089371A"/>
    <w:rsid w:val="009059C5"/>
    <w:rsid w:val="009A43D6"/>
    <w:rsid w:val="00A20659"/>
    <w:rsid w:val="00A306C8"/>
    <w:rsid w:val="00A90FB7"/>
    <w:rsid w:val="00A946C7"/>
    <w:rsid w:val="00B54BC8"/>
    <w:rsid w:val="00B602DA"/>
    <w:rsid w:val="00B74EE4"/>
    <w:rsid w:val="00C00CCC"/>
    <w:rsid w:val="00C14BB5"/>
    <w:rsid w:val="00C16329"/>
    <w:rsid w:val="00C264B5"/>
    <w:rsid w:val="00CA0311"/>
    <w:rsid w:val="00CA5D31"/>
    <w:rsid w:val="00CD0254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1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Janet Jardine</cp:lastModifiedBy>
  <cp:revision>3</cp:revision>
  <cp:lastPrinted>2013-11-01T08:47:00Z</cp:lastPrinted>
  <dcterms:created xsi:type="dcterms:W3CDTF">2021-10-15T14:51:00Z</dcterms:created>
  <dcterms:modified xsi:type="dcterms:W3CDTF">2021-11-23T15:35:00Z</dcterms:modified>
</cp:coreProperties>
</file>